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46A02" w14:textId="30002B41"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>CMPS 356 Enterprise Application Development - Spring 201</w:t>
      </w:r>
      <w:r w:rsidR="00010E45">
        <w:rPr>
          <w:sz w:val="32"/>
          <w:szCs w:val="32"/>
        </w:rPr>
        <w:t>8</w:t>
      </w:r>
    </w:p>
    <w:p w14:paraId="1583A845" w14:textId="6D8E54A6" w:rsidR="00F93229" w:rsidRDefault="00E66A03" w:rsidP="007C3FD3">
      <w:pPr>
        <w:spacing w:after="240" w:line="235" w:lineRule="auto"/>
        <w:ind w:left="17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Lab </w:t>
      </w:r>
      <w:r w:rsidR="0040730D">
        <w:rPr>
          <w:b/>
          <w:color w:val="4E81BD"/>
          <w:sz w:val="28"/>
        </w:rPr>
        <w:t>1</w:t>
      </w:r>
      <w:r w:rsidR="00227787">
        <w:rPr>
          <w:b/>
          <w:color w:val="4E81BD"/>
          <w:sz w:val="28"/>
        </w:rPr>
        <w:t>0</w:t>
      </w:r>
      <w:bookmarkStart w:id="0" w:name="_GoBack"/>
      <w:bookmarkEnd w:id="0"/>
      <w:r w:rsidR="000E764D" w:rsidRPr="000E764D">
        <w:rPr>
          <w:b/>
          <w:color w:val="4E81BD"/>
          <w:sz w:val="28"/>
        </w:rPr>
        <w:t xml:space="preserve">– </w:t>
      </w:r>
      <w:r w:rsidR="0040730D">
        <w:rPr>
          <w:b/>
          <w:color w:val="4E81BD"/>
          <w:sz w:val="28"/>
        </w:rPr>
        <w:t>React</w:t>
      </w:r>
      <w:r w:rsidR="0078775A">
        <w:rPr>
          <w:b/>
          <w:color w:val="4E81BD"/>
          <w:sz w:val="28"/>
        </w:rPr>
        <w:t xml:space="preserve"> JS – Web UI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727" w:type="dxa"/>
        <w:tblLayout w:type="fixed"/>
        <w:tblLook w:val="04A0" w:firstRow="1" w:lastRow="0" w:firstColumn="1" w:lastColumn="0" w:noHBand="0" w:noVBand="1"/>
      </w:tblPr>
      <w:tblGrid>
        <w:gridCol w:w="4585"/>
        <w:gridCol w:w="720"/>
        <w:gridCol w:w="1620"/>
        <w:gridCol w:w="2756"/>
        <w:gridCol w:w="1046"/>
      </w:tblGrid>
      <w:tr w:rsidR="00AE6B3B" w:rsidRPr="000D0B38" w14:paraId="431162A9" w14:textId="77777777" w:rsidTr="00AE6B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916CA32" w14:textId="77777777" w:rsidR="00594248" w:rsidRPr="000D0B38" w:rsidRDefault="00594248" w:rsidP="002C4E5D">
            <w:pPr>
              <w:spacing w:line="259" w:lineRule="auto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20" w:type="dxa"/>
          </w:tcPr>
          <w:p w14:paraId="3A57A3E6" w14:textId="77777777" w:rsidR="00594248" w:rsidRPr="000D0B38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20" w:type="dxa"/>
          </w:tcPr>
          <w:p w14:paraId="4F379030" w14:textId="77777777" w:rsidR="00594248" w:rsidRPr="000D0B38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Functionality</w:t>
            </w:r>
            <w:r w:rsidRPr="000D0B38">
              <w:rPr>
                <w:color w:val="0070C0"/>
                <w:sz w:val="24"/>
                <w:szCs w:val="24"/>
                <w:vertAlign w:val="superscript"/>
              </w:rPr>
              <w:t>*</w:t>
            </w:r>
            <w:r w:rsidRPr="000D0B38">
              <w:rPr>
                <w:color w:val="0070C0"/>
                <w:sz w:val="24"/>
                <w:szCs w:val="24"/>
              </w:rPr>
              <w:t xml:space="preserve"> </w:t>
            </w:r>
          </w:p>
        </w:tc>
        <w:tc>
          <w:tcPr>
            <w:tcW w:w="2756" w:type="dxa"/>
          </w:tcPr>
          <w:p w14:paraId="21A34EEA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1046" w:type="dxa"/>
          </w:tcPr>
          <w:p w14:paraId="111739CF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Score</w:t>
            </w:r>
          </w:p>
        </w:tc>
      </w:tr>
      <w:tr w:rsidR="00AE6B3B" w:rsidRPr="000D0B38" w14:paraId="0B99F770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164ACAE" w14:textId="64AC6E0B" w:rsidR="003F3C9F" w:rsidRDefault="00C97BFA" w:rsidP="007A6106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C97BF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sym w:font="Wingdings" w:char="F0E8"/>
            </w:r>
            <w:r w:rsidR="00C32A8F" w:rsidRPr="00C32A8F">
              <w:rPr>
                <w:rFonts w:ascii="Times New Roman" w:hAnsi="Times New Roman" w:cs="Times New Roman"/>
                <w:sz w:val="20"/>
                <w:szCs w:val="20"/>
              </w:rPr>
              <w:t>Home</w:t>
            </w:r>
            <w:r w:rsidR="00C32A8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B11B3">
              <w:rPr>
                <w:rFonts w:ascii="Times New Roman" w:hAnsi="Times New Roman" w:cs="Times New Roman"/>
                <w:sz w:val="20"/>
                <w:szCs w:val="20"/>
              </w:rPr>
              <w:t>Component</w:t>
            </w:r>
          </w:p>
          <w:p w14:paraId="27A08640" w14:textId="2031F14A" w:rsidR="00C97BFA" w:rsidRDefault="00C97BFA" w:rsidP="007A6106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Implemented all </w:t>
            </w:r>
            <w:r w:rsidR="00813150"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requirements for the </w:t>
            </w:r>
            <w:r w:rsidR="0097227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home</w:t>
            </w:r>
            <w:r w:rsidR="00813150"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page as mentioned in the lab sheet</w:t>
            </w:r>
            <w:r w:rsidR="0097227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and shown in the demo video</w:t>
            </w:r>
            <w:r w:rsidR="00813150"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.</w:t>
            </w:r>
          </w:p>
          <w:p w14:paraId="3EF55998" w14:textId="77777777" w:rsidR="00813150" w:rsidRDefault="00813150" w:rsidP="007A6106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The page should allow users to be able to</w:t>
            </w:r>
          </w:p>
          <w:p w14:paraId="67BF9C93" w14:textId="607A26A2" w:rsidR="00813150" w:rsidRDefault="00813150" w:rsidP="00813150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sym w:font="Wingdings" w:char="F0E0"/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r w:rsidR="007F770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display all the available books by </w:t>
            </w:r>
            <w:r w:rsidR="007F7705" w:rsidRPr="007F770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category, name, isbn, author or pageCount</w:t>
            </w:r>
          </w:p>
          <w:p w14:paraId="4928F715" w14:textId="5DD9C8A5" w:rsidR="00243514" w:rsidRDefault="00243514" w:rsidP="00813150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lso the page should have the following links</w:t>
            </w:r>
          </w:p>
          <w:p w14:paraId="4FFC2F0A" w14:textId="77777777" w:rsidR="00813150" w:rsidRPr="00813150" w:rsidRDefault="00813150" w:rsidP="00813150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sym w:font="Wingdings" w:char="F0E0"/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update link </w:t>
            </w:r>
          </w:p>
          <w:p w14:paraId="78CD2BBB" w14:textId="32C30A2A" w:rsidR="00813150" w:rsidRDefault="00813150" w:rsidP="00813150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sym w:font="Wingdings" w:char="F0E0"/>
            </w: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delete a book</w:t>
            </w:r>
          </w:p>
          <w:p w14:paraId="7F69CD03" w14:textId="200E7AFC" w:rsidR="00BC2DD3" w:rsidRDefault="00BC2DD3" w:rsidP="00813150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BC2DD3">
              <w:rPr>
                <w:rFonts w:ascii="Times New Roman" w:hAnsi="Times New Roman" w:cs="Times New Roman"/>
                <w:sz w:val="20"/>
                <w:szCs w:val="20"/>
              </w:rPr>
              <w:sym w:font="Wingdings" w:char="F0E0"/>
            </w:r>
            <w:r w:rsidRPr="00BC2DD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Details link</w:t>
            </w:r>
          </w:p>
          <w:p w14:paraId="0D02CA89" w14:textId="1FBD9FB0" w:rsidR="00243514" w:rsidRPr="00813150" w:rsidRDefault="00041E18" w:rsidP="00813150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41E18">
              <w:rPr>
                <w:rFonts w:ascii="Times New Roman" w:hAnsi="Times New Roman" w:cs="Times New Roman"/>
                <w:sz w:val="20"/>
                <w:szCs w:val="20"/>
              </w:rPr>
              <w:sym w:font="Wingdings" w:char="F0E0"/>
            </w:r>
            <w:r w:rsidR="0024351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Borrow a book</w:t>
            </w:r>
          </w:p>
        </w:tc>
        <w:tc>
          <w:tcPr>
            <w:tcW w:w="720" w:type="dxa"/>
          </w:tcPr>
          <w:p w14:paraId="3F2094C7" w14:textId="10963710" w:rsidR="003F3C9F" w:rsidRPr="000D0B38" w:rsidRDefault="00BD7E02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30</w:t>
            </w:r>
          </w:p>
        </w:tc>
        <w:tc>
          <w:tcPr>
            <w:tcW w:w="1620" w:type="dxa"/>
          </w:tcPr>
          <w:p w14:paraId="5FF87A2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5A73C8B1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1046" w:type="dxa"/>
          </w:tcPr>
          <w:p w14:paraId="26E71EEB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0D6E9C" w:rsidRPr="000D0B38" w14:paraId="47567E33" w14:textId="77777777" w:rsidTr="00AE6B3B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137A04E" w14:textId="74A6451D" w:rsidR="00387FBC" w:rsidRDefault="00C97BFA" w:rsidP="00243514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b w:val="0"/>
                <w:bCs w:val="0"/>
              </w:rPr>
            </w:pPr>
            <w:r w:rsidRPr="00C97BFA">
              <w:rPr>
                <w:rFonts w:cstheme="minorHAnsi"/>
                <w:b w:val="0"/>
                <w:bCs w:val="0"/>
              </w:rPr>
              <w:sym w:font="Wingdings" w:char="F0E8"/>
            </w:r>
            <w:r w:rsidR="00584C06">
              <w:rPr>
                <w:rFonts w:cstheme="minorHAnsi"/>
              </w:rPr>
              <w:t xml:space="preserve">Borrow a book </w:t>
            </w:r>
            <w:r w:rsidR="002430D3">
              <w:rPr>
                <w:rFonts w:cstheme="minorHAnsi"/>
              </w:rPr>
              <w:t>component</w:t>
            </w:r>
          </w:p>
          <w:p w14:paraId="5301EB2F" w14:textId="1F90FB2B" w:rsidR="00387FBC" w:rsidRPr="00387FBC" w:rsidRDefault="00387FBC" w:rsidP="00387FBC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387FBC">
              <w:rPr>
                <w:rFonts w:cstheme="minorHAnsi"/>
                <w:b w:val="0"/>
                <w:bCs w:val="0"/>
              </w:rPr>
              <w:t xml:space="preserve">A form that allow users to borrow a book </w:t>
            </w:r>
            <w:r w:rsidRPr="00387FBC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. It should be similar to the demo shown in the video</w:t>
            </w:r>
          </w:p>
          <w:p w14:paraId="6A8B1787" w14:textId="6C3D725C" w:rsidR="000D6E9C" w:rsidRPr="00243514" w:rsidRDefault="000D6E9C" w:rsidP="00243514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b w:val="0"/>
                <w:bCs w:val="0"/>
              </w:rPr>
            </w:pPr>
          </w:p>
        </w:tc>
        <w:tc>
          <w:tcPr>
            <w:tcW w:w="720" w:type="dxa"/>
          </w:tcPr>
          <w:p w14:paraId="751298B7" w14:textId="63C89BF0" w:rsidR="000D6E9C" w:rsidRDefault="00C56C5B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1620" w:type="dxa"/>
          </w:tcPr>
          <w:p w14:paraId="65799C4A" w14:textId="77777777" w:rsidR="000D6E9C" w:rsidRPr="000D0B38" w:rsidRDefault="000D6E9C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056DADCF" w14:textId="77777777" w:rsidR="000D6E9C" w:rsidRPr="000D0B38" w:rsidRDefault="000D6E9C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5BB19964" w14:textId="77777777" w:rsidR="000D6E9C" w:rsidRPr="000D0B38" w:rsidRDefault="000D6E9C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16713B" w:rsidRPr="000D0B38" w14:paraId="6BD944AA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E18A0AA" w14:textId="147AE197" w:rsidR="0044448C" w:rsidRDefault="0016713B" w:rsidP="00243514">
            <w:pPr>
              <w:widowControl w:val="0"/>
              <w:autoSpaceDE w:val="0"/>
              <w:autoSpaceDN w:val="0"/>
              <w:adjustRightInd w:val="0"/>
              <w:rPr>
                <w:rFonts w:cstheme="minorHAnsi"/>
              </w:rPr>
            </w:pPr>
            <w:r w:rsidRPr="0016713B">
              <w:rPr>
                <w:rFonts w:cstheme="minorHAnsi"/>
                <w:b w:val="0"/>
                <w:bCs w:val="0"/>
              </w:rPr>
              <w:sym w:font="Wingdings" w:char="F0E8"/>
            </w:r>
            <w:r>
              <w:rPr>
                <w:rFonts w:cstheme="minorHAnsi"/>
                <w:b w:val="0"/>
                <w:bCs w:val="0"/>
              </w:rPr>
              <w:t xml:space="preserve"> </w:t>
            </w:r>
            <w:r w:rsidR="0044448C" w:rsidRPr="0044448C">
              <w:rPr>
                <w:rFonts w:cstheme="minorHAnsi"/>
              </w:rPr>
              <w:t>Details component</w:t>
            </w:r>
            <w:r w:rsidR="0044448C">
              <w:rPr>
                <w:rFonts w:cstheme="minorHAnsi"/>
                <w:b w:val="0"/>
                <w:bCs w:val="0"/>
              </w:rPr>
              <w:t xml:space="preserve"> </w:t>
            </w:r>
          </w:p>
          <w:p w14:paraId="00792D1D" w14:textId="5F2BCB06" w:rsidR="0016713B" w:rsidRPr="00C97BFA" w:rsidRDefault="0016713B" w:rsidP="00243514">
            <w:pPr>
              <w:widowControl w:val="0"/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  <w:b w:val="0"/>
                <w:bCs w:val="0"/>
              </w:rPr>
              <w:t>Show the details of the book when the details link is clicked</w:t>
            </w:r>
          </w:p>
        </w:tc>
        <w:tc>
          <w:tcPr>
            <w:tcW w:w="720" w:type="dxa"/>
          </w:tcPr>
          <w:p w14:paraId="43C469BB" w14:textId="44AAE0A0" w:rsidR="0016713B" w:rsidRDefault="00BD7E02" w:rsidP="001B744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1620" w:type="dxa"/>
          </w:tcPr>
          <w:p w14:paraId="61190D9D" w14:textId="77777777" w:rsidR="0016713B" w:rsidRPr="000D0B38" w:rsidRDefault="0016713B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192C2DCF" w14:textId="77777777" w:rsidR="0016713B" w:rsidRPr="000D0B38" w:rsidRDefault="0016713B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4EE615A5" w14:textId="77777777" w:rsidR="0016713B" w:rsidRPr="000D0B38" w:rsidRDefault="0016713B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C97BFA" w:rsidRPr="000D0B38" w14:paraId="1F015B84" w14:textId="77777777" w:rsidTr="00AE6B3B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235CBFB" w14:textId="635FACE9" w:rsidR="00C97BFA" w:rsidRDefault="00C97BFA" w:rsidP="00C97BFA">
            <w:pPr>
              <w:widowControl w:val="0"/>
              <w:tabs>
                <w:tab w:val="left" w:pos="921"/>
              </w:tabs>
              <w:autoSpaceDE w:val="0"/>
              <w:autoSpaceDN w:val="0"/>
              <w:adjustRightInd w:val="0"/>
            </w:pPr>
            <w:r w:rsidRPr="00C97BFA">
              <w:rPr>
                <w:b w:val="0"/>
                <w:bCs w:val="0"/>
              </w:rPr>
              <w:sym w:font="Wingdings" w:char="F0E8"/>
            </w:r>
            <w:r w:rsidR="0044448C">
              <w:t>B</w:t>
            </w:r>
            <w:r w:rsidRPr="00022495">
              <w:t>ook</w:t>
            </w:r>
            <w:r w:rsidR="00243514">
              <w:t>Form</w:t>
            </w:r>
            <w:r w:rsidR="0044448C">
              <w:t xml:space="preserve"> Componenet</w:t>
            </w:r>
          </w:p>
          <w:p w14:paraId="1384B9AF" w14:textId="34EEA4D2" w:rsidR="00C97BFA" w:rsidRPr="00813150" w:rsidRDefault="00C97BFA" w:rsidP="00813150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Provides a form to allow adding a book to the book-catalog. The entered book should be posted to the Web API @ /api/books/</w:t>
            </w:r>
          </w:p>
          <w:p w14:paraId="2F5DFD5A" w14:textId="1E38D652" w:rsidR="00C97BFA" w:rsidRPr="00C97BFA" w:rsidRDefault="00C97BFA" w:rsidP="00813150">
            <w:pPr>
              <w:pStyle w:val="NoSpacing"/>
              <w:rPr>
                <w:rFonts w:cstheme="minorHAnsi"/>
                <w:b w:val="0"/>
                <w:bCs w:val="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The form can also be used for updating an existing book. The updated book should be sent to the Web API @ /api/books</w:t>
            </w:r>
            <w:r w:rsidR="001D40FD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/isbn</w:t>
            </w:r>
          </w:p>
        </w:tc>
        <w:tc>
          <w:tcPr>
            <w:tcW w:w="720" w:type="dxa"/>
          </w:tcPr>
          <w:p w14:paraId="43CD26F5" w14:textId="567DBC4C" w:rsidR="00C97BFA" w:rsidRDefault="00AF0E81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620" w:type="dxa"/>
          </w:tcPr>
          <w:p w14:paraId="305C66DD" w14:textId="77777777" w:rsidR="00C97BFA" w:rsidRPr="000D0B38" w:rsidRDefault="00C97BFA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63E2E84D" w14:textId="77777777" w:rsidR="00C97BFA" w:rsidRPr="000D0B38" w:rsidRDefault="00C97BFA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12F6BEC6" w14:textId="77777777" w:rsidR="00C97BFA" w:rsidRPr="000D0B38" w:rsidRDefault="00C97BFA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C97BFA" w:rsidRPr="000D0B38" w14:paraId="7D362F64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6669446" w14:textId="0C7F2A05" w:rsidR="00C97BFA" w:rsidRPr="00813150" w:rsidRDefault="00C97BFA" w:rsidP="00813150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sym w:font="Wingdings" w:char="F0E8"/>
            </w:r>
            <w:r w:rsidR="0044448C" w:rsidRPr="0044448C">
              <w:t>B</w:t>
            </w:r>
            <w:r w:rsidRPr="0044448C">
              <w:t>ooks</w:t>
            </w:r>
            <w:r w:rsidR="0044448C" w:rsidRPr="0044448C">
              <w:t>S</w:t>
            </w:r>
            <w:r w:rsidRPr="0044448C">
              <w:t>ummary</w:t>
            </w:r>
            <w:r w:rsidR="0044448C">
              <w:t xml:space="preserve"> Component</w:t>
            </w:r>
          </w:p>
          <w:p w14:paraId="356DAE73" w14:textId="77777777" w:rsidR="00C97BFA" w:rsidRDefault="00C97BFA" w:rsidP="00813150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Display </w:t>
            </w:r>
            <w:r w:rsidR="0024351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ll the different book summaries such as</w:t>
            </w:r>
          </w:p>
          <w:p w14:paraId="668B8FA3" w14:textId="77777777" w:rsidR="00243514" w:rsidRPr="00243514" w:rsidRDefault="00243514" w:rsidP="00243514">
            <w:pPr>
              <w:pStyle w:val="NoSpacing"/>
              <w:numPr>
                <w:ilvl w:val="0"/>
                <w:numId w:val="17"/>
              </w:numP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Displaying the </w:t>
            </w:r>
            <w:r w:rsidRPr="0024351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Books</w:t>
            </w:r>
          </w:p>
          <w:p w14:paraId="06E568E5" w14:textId="77777777" w:rsidR="00243514" w:rsidRPr="00243514" w:rsidRDefault="00243514" w:rsidP="00243514">
            <w:pPr>
              <w:pStyle w:val="NoSpacing"/>
              <w:numPr>
                <w:ilvl w:val="0"/>
                <w:numId w:val="17"/>
              </w:numP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24351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Top 3 Borrowers</w:t>
            </w:r>
          </w:p>
          <w:p w14:paraId="6EA7F296" w14:textId="77777777" w:rsidR="00243514" w:rsidRPr="00243514" w:rsidRDefault="00243514" w:rsidP="00243514">
            <w:pPr>
              <w:pStyle w:val="NoSpacing"/>
              <w:numPr>
                <w:ilvl w:val="0"/>
                <w:numId w:val="17"/>
              </w:numP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24351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Top 3 Borrowed Books</w:t>
            </w:r>
          </w:p>
          <w:p w14:paraId="6DAF5B03" w14:textId="3E8425B9" w:rsidR="00243514" w:rsidRPr="00243514" w:rsidRDefault="00243514" w:rsidP="00243514">
            <w:pPr>
              <w:pStyle w:val="NoSpacing"/>
              <w:numPr>
                <w:ilvl w:val="0"/>
                <w:numId w:val="17"/>
              </w:numP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24351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ummary for Borrowed Categories</w:t>
            </w:r>
          </w:p>
        </w:tc>
        <w:tc>
          <w:tcPr>
            <w:tcW w:w="720" w:type="dxa"/>
          </w:tcPr>
          <w:p w14:paraId="7B436D16" w14:textId="28532CE2" w:rsidR="00C97BFA" w:rsidRDefault="00AF0E81" w:rsidP="001B744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620" w:type="dxa"/>
          </w:tcPr>
          <w:p w14:paraId="64BCCD84" w14:textId="77777777" w:rsidR="00C97BFA" w:rsidRPr="000D0B38" w:rsidRDefault="00C97BFA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3A2529C7" w14:textId="77777777" w:rsidR="00C97BFA" w:rsidRPr="000D0B38" w:rsidRDefault="00C97BFA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3EC0958E" w14:textId="77777777" w:rsidR="00C97BFA" w:rsidRPr="000D0B38" w:rsidRDefault="00C97BFA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67AC1876" w14:textId="77777777" w:rsidTr="00AE6B3B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866039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Total</w:t>
            </w:r>
          </w:p>
        </w:tc>
        <w:tc>
          <w:tcPr>
            <w:tcW w:w="720" w:type="dxa"/>
          </w:tcPr>
          <w:p w14:paraId="3CA44D23" w14:textId="77777777" w:rsidR="003F3C9F" w:rsidRPr="000D0B38" w:rsidRDefault="003F3C9F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sz w:val="24"/>
                <w:szCs w:val="24"/>
              </w:rPr>
              <w:fldChar w:fldCharType="begin"/>
            </w:r>
            <w:r w:rsidRPr="000D0B38">
              <w:rPr>
                <w:color w:val="auto"/>
                <w:sz w:val="24"/>
                <w:szCs w:val="24"/>
              </w:rPr>
              <w:instrText xml:space="preserve"> =SUM(ABOVE) </w:instrText>
            </w:r>
            <w:r w:rsidRPr="000D0B38">
              <w:rPr>
                <w:sz w:val="24"/>
                <w:szCs w:val="24"/>
              </w:rPr>
              <w:fldChar w:fldCharType="separate"/>
            </w:r>
            <w:r w:rsidR="00594248" w:rsidRPr="000D0B38">
              <w:rPr>
                <w:noProof/>
                <w:color w:val="auto"/>
                <w:sz w:val="24"/>
                <w:szCs w:val="24"/>
              </w:rPr>
              <w:t>100</w:t>
            </w:r>
            <w:r w:rsidRPr="000D0B38">
              <w:rPr>
                <w:sz w:val="24"/>
                <w:szCs w:val="24"/>
              </w:rPr>
              <w:fldChar w:fldCharType="end"/>
            </w:r>
          </w:p>
        </w:tc>
        <w:tc>
          <w:tcPr>
            <w:tcW w:w="1620" w:type="dxa"/>
          </w:tcPr>
          <w:p w14:paraId="063001AC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7ABCE1AC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1046" w:type="dxa"/>
          </w:tcPr>
          <w:p w14:paraId="3B2A7A8C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AE6B3B" w:rsidRPr="000D0B38" w14:paraId="10ACA262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0334B4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20" w:type="dxa"/>
          </w:tcPr>
          <w:p w14:paraId="5ADB7F31" w14:textId="77777777" w:rsidR="003F3C9F" w:rsidRPr="000D0B38" w:rsidRDefault="003F3C9F" w:rsidP="000A3AC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-100</w:t>
            </w:r>
          </w:p>
        </w:tc>
        <w:tc>
          <w:tcPr>
            <w:tcW w:w="1620" w:type="dxa"/>
          </w:tcPr>
          <w:p w14:paraId="31AB4E92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13F213BA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1046" w:type="dxa"/>
          </w:tcPr>
          <w:p w14:paraId="48EB947F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</w:tbl>
    <w:p w14:paraId="49DE3FB3" w14:textId="77777777"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</w:t>
      </w:r>
      <w:r w:rsidRPr="00594248">
        <w:rPr>
          <w:sz w:val="20"/>
          <w:szCs w:val="20"/>
        </w:rPr>
        <w:lastRenderedPageBreak/>
        <w:t xml:space="preserve">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6E3E9569" w14:textId="77777777" w:rsidR="00BD5B70" w:rsidRPr="009C066D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t>Testing</w:t>
      </w:r>
      <w:r w:rsidR="001B7447" w:rsidRPr="009C066D">
        <w:rPr>
          <w:sz w:val="36"/>
          <w:szCs w:val="36"/>
        </w:rPr>
        <w:t xml:space="preserve"> evidence</w:t>
      </w:r>
    </w:p>
    <w:p w14:paraId="0E23013A" w14:textId="68213449" w:rsidR="00031CA6" w:rsidRPr="00594248" w:rsidRDefault="00031CA6" w:rsidP="00594248"/>
    <w:sectPr w:rsidR="00031CA6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C90771" w14:textId="77777777" w:rsidR="00A102D9" w:rsidRDefault="00A102D9" w:rsidP="007D42BF">
      <w:pPr>
        <w:spacing w:after="0" w:line="240" w:lineRule="auto"/>
      </w:pPr>
      <w:r>
        <w:separator/>
      </w:r>
    </w:p>
  </w:endnote>
  <w:endnote w:type="continuationSeparator" w:id="0">
    <w:p w14:paraId="730A9173" w14:textId="77777777" w:rsidR="00A102D9" w:rsidRDefault="00A102D9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altName w:val="Wingdings"/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77777777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3B75D1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3B0A15" w14:textId="77777777" w:rsidR="00A102D9" w:rsidRDefault="00A102D9" w:rsidP="007D42BF">
      <w:pPr>
        <w:spacing w:after="0" w:line="240" w:lineRule="auto"/>
      </w:pPr>
      <w:r>
        <w:separator/>
      </w:r>
    </w:p>
  </w:footnote>
  <w:footnote w:type="continuationSeparator" w:id="0">
    <w:p w14:paraId="003D01FA" w14:textId="77777777" w:rsidR="00A102D9" w:rsidRDefault="00A102D9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530A6"/>
    <w:multiLevelType w:val="hybridMultilevel"/>
    <w:tmpl w:val="E0EA1F58"/>
    <w:lvl w:ilvl="0" w:tplc="E7CAD0A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98257A"/>
    <w:multiLevelType w:val="hybridMultilevel"/>
    <w:tmpl w:val="E5C2E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53512A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1535219"/>
    <w:multiLevelType w:val="hybridMultilevel"/>
    <w:tmpl w:val="8D8E2A1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3571827"/>
    <w:multiLevelType w:val="hybridMultilevel"/>
    <w:tmpl w:val="4B685342"/>
    <w:lvl w:ilvl="0" w:tplc="30B6461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C33C13"/>
    <w:multiLevelType w:val="hybridMultilevel"/>
    <w:tmpl w:val="38160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9311A2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7B6C3F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0"/>
  </w:num>
  <w:num w:numId="3">
    <w:abstractNumId w:val="14"/>
  </w:num>
  <w:num w:numId="4">
    <w:abstractNumId w:val="1"/>
  </w:num>
  <w:num w:numId="5">
    <w:abstractNumId w:val="13"/>
  </w:num>
  <w:num w:numId="6">
    <w:abstractNumId w:val="2"/>
  </w:num>
  <w:num w:numId="7">
    <w:abstractNumId w:val="3"/>
  </w:num>
  <w:num w:numId="8">
    <w:abstractNumId w:val="8"/>
  </w:num>
  <w:num w:numId="9">
    <w:abstractNumId w:val="5"/>
  </w:num>
  <w:num w:numId="10">
    <w:abstractNumId w:val="9"/>
  </w:num>
  <w:num w:numId="11">
    <w:abstractNumId w:val="4"/>
  </w:num>
  <w:num w:numId="12">
    <w:abstractNumId w:val="6"/>
  </w:num>
  <w:num w:numId="13">
    <w:abstractNumId w:val="16"/>
  </w:num>
  <w:num w:numId="14">
    <w:abstractNumId w:val="11"/>
  </w:num>
  <w:num w:numId="15">
    <w:abstractNumId w:val="7"/>
  </w:num>
  <w:num w:numId="16">
    <w:abstractNumId w:val="12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278F"/>
    <w:rsid w:val="00004930"/>
    <w:rsid w:val="00010E45"/>
    <w:rsid w:val="00023B58"/>
    <w:rsid w:val="00031CA6"/>
    <w:rsid w:val="00041E18"/>
    <w:rsid w:val="00075BE2"/>
    <w:rsid w:val="00081100"/>
    <w:rsid w:val="000D0B38"/>
    <w:rsid w:val="000D1D13"/>
    <w:rsid w:val="000D3A95"/>
    <w:rsid w:val="000D5E32"/>
    <w:rsid w:val="000D6E9C"/>
    <w:rsid w:val="000E70E5"/>
    <w:rsid w:val="000E764D"/>
    <w:rsid w:val="000F1948"/>
    <w:rsid w:val="000F1DB3"/>
    <w:rsid w:val="00116CA8"/>
    <w:rsid w:val="00123CEF"/>
    <w:rsid w:val="00133EED"/>
    <w:rsid w:val="0016713B"/>
    <w:rsid w:val="001B7447"/>
    <w:rsid w:val="001D0F47"/>
    <w:rsid w:val="001D40FD"/>
    <w:rsid w:val="001E079F"/>
    <w:rsid w:val="001E676E"/>
    <w:rsid w:val="0021547C"/>
    <w:rsid w:val="00227787"/>
    <w:rsid w:val="002430D3"/>
    <w:rsid w:val="00243514"/>
    <w:rsid w:val="002514D0"/>
    <w:rsid w:val="003164EE"/>
    <w:rsid w:val="00317D0F"/>
    <w:rsid w:val="0034257A"/>
    <w:rsid w:val="00344B1D"/>
    <w:rsid w:val="00354888"/>
    <w:rsid w:val="003736EE"/>
    <w:rsid w:val="00385EFA"/>
    <w:rsid w:val="00387FBC"/>
    <w:rsid w:val="00396B97"/>
    <w:rsid w:val="003B75D1"/>
    <w:rsid w:val="003B7C97"/>
    <w:rsid w:val="003C7D74"/>
    <w:rsid w:val="003F3C9F"/>
    <w:rsid w:val="0040730D"/>
    <w:rsid w:val="0041738C"/>
    <w:rsid w:val="0044448C"/>
    <w:rsid w:val="004550C3"/>
    <w:rsid w:val="00456935"/>
    <w:rsid w:val="00475990"/>
    <w:rsid w:val="00487078"/>
    <w:rsid w:val="004A19EE"/>
    <w:rsid w:val="004B11B3"/>
    <w:rsid w:val="004C670C"/>
    <w:rsid w:val="004D10BC"/>
    <w:rsid w:val="00546A06"/>
    <w:rsid w:val="0055270D"/>
    <w:rsid w:val="00570EDD"/>
    <w:rsid w:val="00584C06"/>
    <w:rsid w:val="00587025"/>
    <w:rsid w:val="00594248"/>
    <w:rsid w:val="00595819"/>
    <w:rsid w:val="005A48B7"/>
    <w:rsid w:val="005A6D98"/>
    <w:rsid w:val="005B498F"/>
    <w:rsid w:val="00610E23"/>
    <w:rsid w:val="00655CD6"/>
    <w:rsid w:val="00695081"/>
    <w:rsid w:val="006B6655"/>
    <w:rsid w:val="007213D9"/>
    <w:rsid w:val="00742A06"/>
    <w:rsid w:val="007500FD"/>
    <w:rsid w:val="007642E8"/>
    <w:rsid w:val="00765CF6"/>
    <w:rsid w:val="00773757"/>
    <w:rsid w:val="007763A2"/>
    <w:rsid w:val="0078775A"/>
    <w:rsid w:val="007A3B5E"/>
    <w:rsid w:val="007A6106"/>
    <w:rsid w:val="007C3FD3"/>
    <w:rsid w:val="007D42BF"/>
    <w:rsid w:val="007F7705"/>
    <w:rsid w:val="00813150"/>
    <w:rsid w:val="00834050"/>
    <w:rsid w:val="00883C29"/>
    <w:rsid w:val="008A12EA"/>
    <w:rsid w:val="008A7166"/>
    <w:rsid w:val="008B435A"/>
    <w:rsid w:val="008B4AE6"/>
    <w:rsid w:val="008C5B92"/>
    <w:rsid w:val="008F7F08"/>
    <w:rsid w:val="00903B1A"/>
    <w:rsid w:val="00907FA0"/>
    <w:rsid w:val="00950E47"/>
    <w:rsid w:val="00972274"/>
    <w:rsid w:val="00982089"/>
    <w:rsid w:val="009C066D"/>
    <w:rsid w:val="009E1EB6"/>
    <w:rsid w:val="00A102D9"/>
    <w:rsid w:val="00A368AC"/>
    <w:rsid w:val="00A37EC5"/>
    <w:rsid w:val="00A54491"/>
    <w:rsid w:val="00A54A83"/>
    <w:rsid w:val="00AA3747"/>
    <w:rsid w:val="00AC2EFD"/>
    <w:rsid w:val="00AD0A31"/>
    <w:rsid w:val="00AD0CDC"/>
    <w:rsid w:val="00AE6B3B"/>
    <w:rsid w:val="00AF0E81"/>
    <w:rsid w:val="00B06589"/>
    <w:rsid w:val="00B34D52"/>
    <w:rsid w:val="00B614EC"/>
    <w:rsid w:val="00B66AEF"/>
    <w:rsid w:val="00B8118E"/>
    <w:rsid w:val="00BC2DD3"/>
    <w:rsid w:val="00BD5B70"/>
    <w:rsid w:val="00BD7506"/>
    <w:rsid w:val="00BD7E02"/>
    <w:rsid w:val="00BF7DCB"/>
    <w:rsid w:val="00C32A8F"/>
    <w:rsid w:val="00C541EF"/>
    <w:rsid w:val="00C56C5B"/>
    <w:rsid w:val="00C706EF"/>
    <w:rsid w:val="00C97BFA"/>
    <w:rsid w:val="00CB2566"/>
    <w:rsid w:val="00CC38C2"/>
    <w:rsid w:val="00CD6CBC"/>
    <w:rsid w:val="00D27639"/>
    <w:rsid w:val="00D47A71"/>
    <w:rsid w:val="00D57339"/>
    <w:rsid w:val="00D65B40"/>
    <w:rsid w:val="00D80AC7"/>
    <w:rsid w:val="00DA6C1D"/>
    <w:rsid w:val="00DB6028"/>
    <w:rsid w:val="00E409BE"/>
    <w:rsid w:val="00E66A03"/>
    <w:rsid w:val="00EF5FA0"/>
    <w:rsid w:val="00F04623"/>
    <w:rsid w:val="00F10FE4"/>
    <w:rsid w:val="00F25691"/>
    <w:rsid w:val="00F40E47"/>
    <w:rsid w:val="00F713A4"/>
    <w:rsid w:val="00F93229"/>
    <w:rsid w:val="00F96B7D"/>
    <w:rsid w:val="00FB4989"/>
    <w:rsid w:val="00FD597A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customStyle="1" w:styleId="Default">
    <w:name w:val="Default"/>
    <w:rsid w:val="000D6E9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551CE0-DFD7-1947-AA06-B785CC1F5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344</Words>
  <Characters>196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2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ulahi Mohamed Hassen</cp:lastModifiedBy>
  <cp:revision>61</cp:revision>
  <dcterms:created xsi:type="dcterms:W3CDTF">2018-03-24T14:51:00Z</dcterms:created>
  <dcterms:modified xsi:type="dcterms:W3CDTF">2019-04-21T17:48:00Z</dcterms:modified>
</cp:coreProperties>
</file>